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527C5CB9" w:rsidR="00E278F2" w:rsidRDefault="00D35741">
      <w:r>
        <w:rPr>
          <w:noProof/>
        </w:rPr>
        <w:drawing>
          <wp:anchor distT="0" distB="0" distL="114300" distR="114300" simplePos="0" relativeHeight="251659264" behindDoc="0" locked="0" layoutInCell="1" allowOverlap="1" wp14:anchorId="110A6ACE" wp14:editId="681CC134">
            <wp:simplePos x="0" y="0"/>
            <wp:positionH relativeFrom="margin">
              <wp:align>right</wp:align>
            </wp:positionH>
            <wp:positionV relativeFrom="paragraph">
              <wp:posOffset>1533207</wp:posOffset>
            </wp:positionV>
            <wp:extent cx="6858000" cy="81534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quaroom asset tank 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153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bookmarkEnd w:id="0"/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416497"/>
    <w:rsid w:val="004D08A2"/>
    <w:rsid w:val="00591F18"/>
    <w:rsid w:val="00852F86"/>
    <w:rsid w:val="008B6606"/>
    <w:rsid w:val="00D35741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14:00Z</dcterms:created>
  <dcterms:modified xsi:type="dcterms:W3CDTF">2019-08-07T04:14:00Z</dcterms:modified>
</cp:coreProperties>
</file>